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Spec="center" w:tblpY="2476"/>
        <w:tblW w:w="9971" w:type="dxa"/>
        <w:tblLook w:val="04A0" w:firstRow="1" w:lastRow="0" w:firstColumn="1" w:lastColumn="0" w:noHBand="0" w:noVBand="1"/>
      </w:tblPr>
      <w:tblGrid>
        <w:gridCol w:w="2825"/>
        <w:gridCol w:w="2704"/>
        <w:gridCol w:w="2520"/>
        <w:gridCol w:w="1026"/>
        <w:gridCol w:w="896"/>
      </w:tblGrid>
      <w:tr w:rsidR="00C87D96" w:rsidRPr="008D0B0B" w14:paraId="7A7486BD" w14:textId="77777777" w:rsidTr="00C87D96">
        <w:trPr>
          <w:trHeight w:val="546"/>
        </w:trPr>
        <w:tc>
          <w:tcPr>
            <w:tcW w:w="2825" w:type="dxa"/>
          </w:tcPr>
          <w:p w14:paraId="23CCF169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</w:t>
            </w:r>
          </w:p>
        </w:tc>
        <w:tc>
          <w:tcPr>
            <w:tcW w:w="2704" w:type="dxa"/>
          </w:tcPr>
          <w:p w14:paraId="0856143A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gram</w:t>
            </w:r>
          </w:p>
        </w:tc>
        <w:tc>
          <w:tcPr>
            <w:tcW w:w="2520" w:type="dxa"/>
          </w:tcPr>
          <w:p w14:paraId="6952A8B2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1026" w:type="dxa"/>
          </w:tcPr>
          <w:p w14:paraId="231E9446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896" w:type="dxa"/>
          </w:tcPr>
          <w:p w14:paraId="672B1293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ınav Saati</w:t>
            </w:r>
          </w:p>
        </w:tc>
      </w:tr>
      <w:tr w:rsidR="00C87D96" w:rsidRPr="008D0B0B" w14:paraId="50EA315B" w14:textId="77777777" w:rsidTr="00C87D96">
        <w:trPr>
          <w:trHeight w:val="283"/>
        </w:trPr>
        <w:tc>
          <w:tcPr>
            <w:tcW w:w="2825" w:type="dxa"/>
          </w:tcPr>
          <w:p w14:paraId="6361EBBB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Araştırma Yöntem ve Teknikleri</w:t>
            </w:r>
          </w:p>
        </w:tc>
        <w:tc>
          <w:tcPr>
            <w:tcW w:w="2704" w:type="dxa"/>
          </w:tcPr>
          <w:p w14:paraId="3E9D5481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Grafik Tasarım 1A</w:t>
            </w:r>
          </w:p>
        </w:tc>
        <w:tc>
          <w:tcPr>
            <w:tcW w:w="2520" w:type="dxa"/>
          </w:tcPr>
          <w:p w14:paraId="34BF9E19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kir YİTİK</w:t>
            </w:r>
          </w:p>
        </w:tc>
        <w:tc>
          <w:tcPr>
            <w:tcW w:w="1026" w:type="dxa"/>
          </w:tcPr>
          <w:p w14:paraId="3620F8A1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3.02.2022</w:t>
            </w:r>
          </w:p>
        </w:tc>
        <w:tc>
          <w:tcPr>
            <w:tcW w:w="896" w:type="dxa"/>
          </w:tcPr>
          <w:p w14:paraId="29EF0045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</w:p>
        </w:tc>
      </w:tr>
      <w:tr w:rsidR="00C87D96" w:rsidRPr="008D0B0B" w14:paraId="0572CFD5" w14:textId="77777777" w:rsidTr="00C87D96">
        <w:trPr>
          <w:trHeight w:val="262"/>
        </w:trPr>
        <w:tc>
          <w:tcPr>
            <w:tcW w:w="2825" w:type="dxa"/>
          </w:tcPr>
          <w:p w14:paraId="4374452D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Baskıya Hazırlık</w:t>
            </w:r>
          </w:p>
        </w:tc>
        <w:tc>
          <w:tcPr>
            <w:tcW w:w="2704" w:type="dxa"/>
          </w:tcPr>
          <w:p w14:paraId="5E8EB65F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Grafik Tasarım 1A</w:t>
            </w:r>
          </w:p>
        </w:tc>
        <w:tc>
          <w:tcPr>
            <w:tcW w:w="2520" w:type="dxa"/>
          </w:tcPr>
          <w:p w14:paraId="23F7515A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ndan Sabriye YILDIRIM</w:t>
            </w:r>
          </w:p>
        </w:tc>
        <w:tc>
          <w:tcPr>
            <w:tcW w:w="1026" w:type="dxa"/>
          </w:tcPr>
          <w:p w14:paraId="61F8A051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4.02.2022</w:t>
            </w:r>
          </w:p>
        </w:tc>
        <w:tc>
          <w:tcPr>
            <w:tcW w:w="896" w:type="dxa"/>
          </w:tcPr>
          <w:p w14:paraId="1A2B2D3A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</w:p>
        </w:tc>
      </w:tr>
      <w:tr w:rsidR="00C87D96" w:rsidRPr="008D0B0B" w14:paraId="478C709B" w14:textId="77777777" w:rsidTr="00C87D96">
        <w:trPr>
          <w:trHeight w:val="283"/>
        </w:trPr>
        <w:tc>
          <w:tcPr>
            <w:tcW w:w="2825" w:type="dxa"/>
          </w:tcPr>
          <w:p w14:paraId="209BD5FA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Mesleki Matematiğe Giriş</w:t>
            </w:r>
          </w:p>
        </w:tc>
        <w:tc>
          <w:tcPr>
            <w:tcW w:w="2704" w:type="dxa"/>
          </w:tcPr>
          <w:p w14:paraId="156CA91F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Grafik Tasarım 1A</w:t>
            </w:r>
          </w:p>
        </w:tc>
        <w:tc>
          <w:tcPr>
            <w:tcW w:w="2520" w:type="dxa"/>
          </w:tcPr>
          <w:p w14:paraId="04A0C0D0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vil YILMAZ AYKUL</w:t>
            </w:r>
          </w:p>
        </w:tc>
        <w:tc>
          <w:tcPr>
            <w:tcW w:w="1026" w:type="dxa"/>
          </w:tcPr>
          <w:p w14:paraId="2611A808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5.02.2022</w:t>
            </w:r>
          </w:p>
        </w:tc>
        <w:tc>
          <w:tcPr>
            <w:tcW w:w="896" w:type="dxa"/>
          </w:tcPr>
          <w:p w14:paraId="0E6804CA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</w:p>
        </w:tc>
      </w:tr>
      <w:tr w:rsidR="00C87D96" w:rsidRPr="008D0B0B" w14:paraId="2CA241BB" w14:textId="77777777" w:rsidTr="00C87D96">
        <w:trPr>
          <w:trHeight w:val="262"/>
        </w:trPr>
        <w:tc>
          <w:tcPr>
            <w:tcW w:w="2825" w:type="dxa"/>
          </w:tcPr>
          <w:p w14:paraId="71C8BF20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İllüstrasyon</w:t>
            </w:r>
          </w:p>
        </w:tc>
        <w:tc>
          <w:tcPr>
            <w:tcW w:w="2704" w:type="dxa"/>
          </w:tcPr>
          <w:p w14:paraId="3D592024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Grafik Tasarım 2A</w:t>
            </w:r>
          </w:p>
        </w:tc>
        <w:tc>
          <w:tcPr>
            <w:tcW w:w="2520" w:type="dxa"/>
          </w:tcPr>
          <w:p w14:paraId="1F32E61D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atıma TOKGÖZ GÜN</w:t>
            </w:r>
          </w:p>
        </w:tc>
        <w:tc>
          <w:tcPr>
            <w:tcW w:w="1026" w:type="dxa"/>
          </w:tcPr>
          <w:p w14:paraId="7EB2A2A0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3.02.2022</w:t>
            </w:r>
          </w:p>
        </w:tc>
        <w:tc>
          <w:tcPr>
            <w:tcW w:w="896" w:type="dxa"/>
          </w:tcPr>
          <w:p w14:paraId="2615C7E4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5:00</w:t>
            </w:r>
          </w:p>
        </w:tc>
      </w:tr>
      <w:tr w:rsidR="00C87D96" w:rsidRPr="008D0B0B" w14:paraId="232B2338" w14:textId="77777777" w:rsidTr="00C87D96">
        <w:trPr>
          <w:trHeight w:val="283"/>
        </w:trPr>
        <w:tc>
          <w:tcPr>
            <w:tcW w:w="2825" w:type="dxa"/>
          </w:tcPr>
          <w:p w14:paraId="67C07CD8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örsel Tasarım I</w:t>
            </w:r>
          </w:p>
        </w:tc>
        <w:tc>
          <w:tcPr>
            <w:tcW w:w="2704" w:type="dxa"/>
          </w:tcPr>
          <w:p w14:paraId="5E826978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Grafik Tasarım 2A</w:t>
            </w:r>
          </w:p>
        </w:tc>
        <w:tc>
          <w:tcPr>
            <w:tcW w:w="2520" w:type="dxa"/>
          </w:tcPr>
          <w:p w14:paraId="4C151C3A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atıma TOKGÖZ GÜN</w:t>
            </w:r>
          </w:p>
        </w:tc>
        <w:tc>
          <w:tcPr>
            <w:tcW w:w="1026" w:type="dxa"/>
          </w:tcPr>
          <w:p w14:paraId="60E8ABAB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5.02.2022</w:t>
            </w:r>
          </w:p>
        </w:tc>
        <w:tc>
          <w:tcPr>
            <w:tcW w:w="896" w:type="dxa"/>
          </w:tcPr>
          <w:p w14:paraId="590EADB7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5:00</w:t>
            </w:r>
          </w:p>
        </w:tc>
      </w:tr>
      <w:tr w:rsidR="00C87D96" w:rsidRPr="008D0B0B" w14:paraId="424CBF49" w14:textId="77777777" w:rsidTr="00C87D96">
        <w:trPr>
          <w:trHeight w:val="546"/>
        </w:trPr>
        <w:tc>
          <w:tcPr>
            <w:tcW w:w="2825" w:type="dxa"/>
          </w:tcPr>
          <w:p w14:paraId="48F2D7BC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Algoritma ve Programlamaya Giriş</w:t>
            </w:r>
          </w:p>
        </w:tc>
        <w:tc>
          <w:tcPr>
            <w:tcW w:w="2704" w:type="dxa"/>
          </w:tcPr>
          <w:p w14:paraId="274B3093" w14:textId="77777777" w:rsidR="00C87D96" w:rsidRPr="008D0B0B" w:rsidRDefault="00C87D96" w:rsidP="00C87D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Bilgisayar Destekli Tasarım ve Animasyon 1A</w:t>
            </w:r>
          </w:p>
        </w:tc>
        <w:tc>
          <w:tcPr>
            <w:tcW w:w="2520" w:type="dxa"/>
          </w:tcPr>
          <w:p w14:paraId="0A9332C0" w14:textId="4CD52E8D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lhan UYSAL</w:t>
            </w:r>
          </w:p>
        </w:tc>
        <w:tc>
          <w:tcPr>
            <w:tcW w:w="1026" w:type="dxa"/>
          </w:tcPr>
          <w:p w14:paraId="4C0E9DD5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23.02.2022</w:t>
            </w:r>
          </w:p>
        </w:tc>
        <w:tc>
          <w:tcPr>
            <w:tcW w:w="896" w:type="dxa"/>
          </w:tcPr>
          <w:p w14:paraId="67C9C30D" w14:textId="77777777" w:rsidR="00C87D96" w:rsidRPr="008D0B0B" w:rsidRDefault="00C87D96" w:rsidP="00C87D9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0B0B"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</w:p>
        </w:tc>
      </w:tr>
    </w:tbl>
    <w:p w14:paraId="31113959" w14:textId="0EC5AD47" w:rsidR="001307C4" w:rsidRDefault="00C87D96" w:rsidP="00C87D96">
      <w:pPr>
        <w:jc w:val="center"/>
      </w:pPr>
      <w:proofErr w:type="spellStart"/>
      <w:r>
        <w:t>Covit</w:t>
      </w:r>
      <w:proofErr w:type="spellEnd"/>
      <w:r>
        <w:t xml:space="preserve"> - 19 Testi Pozitif Çıkması Nedeni İle Final ve Bütünleme Sınavına Giremeyen Öğrencilerin Sınav</w:t>
      </w:r>
    </w:p>
    <w:p w14:paraId="4FD73136" w14:textId="0D87C4E7" w:rsidR="00C87D96" w:rsidRDefault="00C87D96" w:rsidP="00C87D96">
      <w:pPr>
        <w:jc w:val="center"/>
      </w:pPr>
      <w:r>
        <w:t>Takvimi</w:t>
      </w:r>
    </w:p>
    <w:p w14:paraId="1B3320F5" w14:textId="77777777" w:rsidR="00C87D96" w:rsidRDefault="00C87D96">
      <w:bookmarkStart w:id="0" w:name="_GoBack"/>
      <w:bookmarkEnd w:id="0"/>
    </w:p>
    <w:sectPr w:rsidR="00C87D96" w:rsidSect="00C87D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jI0MjE3MrI0MTRW0lEKTi0uzszPAykwrAUAdBGOpCwAAAA="/>
  </w:docVars>
  <w:rsids>
    <w:rsidRoot w:val="00D016EA"/>
    <w:rsid w:val="00087185"/>
    <w:rsid w:val="000A63C8"/>
    <w:rsid w:val="001307C4"/>
    <w:rsid w:val="003C0925"/>
    <w:rsid w:val="004C1670"/>
    <w:rsid w:val="00730B39"/>
    <w:rsid w:val="008D0B0B"/>
    <w:rsid w:val="00AB73B0"/>
    <w:rsid w:val="00B16F01"/>
    <w:rsid w:val="00C87D96"/>
    <w:rsid w:val="00D016EA"/>
    <w:rsid w:val="00D427BF"/>
    <w:rsid w:val="00E015BD"/>
    <w:rsid w:val="00FE02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4BFA7"/>
  <w15:chartTrackingRefBased/>
  <w15:docId w15:val="{83A1978A-1EE6-4F18-A09F-8B65AD576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67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unhideWhenUsed/>
    <w:rsid w:val="00D42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hsan Pençe</dc:creator>
  <cp:keywords/>
  <dc:description/>
  <cp:lastModifiedBy>USER</cp:lastModifiedBy>
  <cp:revision>2</cp:revision>
  <dcterms:created xsi:type="dcterms:W3CDTF">2022-02-21T13:53:00Z</dcterms:created>
  <dcterms:modified xsi:type="dcterms:W3CDTF">2022-02-21T13:53:00Z</dcterms:modified>
</cp:coreProperties>
</file>